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D1178" w14:textId="77777777" w:rsidR="00F15278" w:rsidRPr="00F15278" w:rsidRDefault="00F15278">
      <w:pPr>
        <w:rPr>
          <w:b/>
          <w:bCs/>
        </w:rPr>
      </w:pPr>
      <w:r w:rsidRPr="00F15278">
        <w:rPr>
          <w:b/>
          <w:bCs/>
        </w:rPr>
        <w:t>MTD Sales Summary:</w:t>
      </w:r>
    </w:p>
    <w:p w14:paraId="1415B534" w14:textId="28DA14B0" w:rsidR="00EC70D4" w:rsidRDefault="00F15278" w:rsidP="00F15278">
      <w:pPr>
        <w:pStyle w:val="ListParagraph"/>
        <w:numPr>
          <w:ilvl w:val="0"/>
          <w:numId w:val="1"/>
        </w:numPr>
      </w:pPr>
      <w:r>
        <w:t>Target: 150 Cr</w:t>
      </w:r>
    </w:p>
    <w:p w14:paraId="51586007" w14:textId="6AA55C00" w:rsidR="00F15278" w:rsidRDefault="00F15278" w:rsidP="00F15278">
      <w:pPr>
        <w:pStyle w:val="ListParagraph"/>
        <w:numPr>
          <w:ilvl w:val="0"/>
          <w:numId w:val="1"/>
        </w:numPr>
      </w:pPr>
      <w:r>
        <w:t>Sales: 14 Cr</w:t>
      </w:r>
    </w:p>
    <w:p w14:paraId="1835AA05" w14:textId="578344CE" w:rsidR="00F15278" w:rsidRDefault="00F15278" w:rsidP="00F15278">
      <w:pPr>
        <w:pStyle w:val="ListParagraph"/>
        <w:numPr>
          <w:ilvl w:val="0"/>
          <w:numId w:val="1"/>
        </w:numPr>
      </w:pPr>
      <w:r>
        <w:t>Achievement: 9.3%</w:t>
      </w:r>
    </w:p>
    <w:p w14:paraId="61F37045" w14:textId="64C75BF1" w:rsidR="00F15278" w:rsidRDefault="00F15278" w:rsidP="00F15278">
      <w:pPr>
        <w:pStyle w:val="ListParagraph"/>
        <w:numPr>
          <w:ilvl w:val="0"/>
          <w:numId w:val="1"/>
        </w:numPr>
      </w:pPr>
      <w:r>
        <w:t>Trend:  140 Cr</w:t>
      </w:r>
    </w:p>
    <w:p w14:paraId="4F1F14A0" w14:textId="68B7E1F2" w:rsidR="00F15278" w:rsidRPr="00F15278" w:rsidRDefault="00F15278" w:rsidP="00F15278">
      <w:pPr>
        <w:rPr>
          <w:b/>
          <w:bCs/>
        </w:rPr>
      </w:pPr>
      <w:r w:rsidRPr="00F15278">
        <w:rPr>
          <w:b/>
          <w:bCs/>
        </w:rPr>
        <w:t>Yesterday Sales Summary:</w:t>
      </w:r>
    </w:p>
    <w:p w14:paraId="18A0B510" w14:textId="526E347C" w:rsidR="00F15278" w:rsidRDefault="00F15278" w:rsidP="00F15278">
      <w:pPr>
        <w:pStyle w:val="ListParagraph"/>
        <w:numPr>
          <w:ilvl w:val="0"/>
          <w:numId w:val="2"/>
        </w:numPr>
      </w:pPr>
      <w:r>
        <w:t xml:space="preserve">Target: </w:t>
      </w:r>
      <w:r>
        <w:t>5</w:t>
      </w:r>
      <w:r>
        <w:t xml:space="preserve"> Cr</w:t>
      </w:r>
    </w:p>
    <w:p w14:paraId="684EEE4B" w14:textId="44163721" w:rsidR="00F15278" w:rsidRDefault="00F15278" w:rsidP="00F15278">
      <w:pPr>
        <w:pStyle w:val="ListParagraph"/>
        <w:numPr>
          <w:ilvl w:val="0"/>
          <w:numId w:val="2"/>
        </w:numPr>
      </w:pPr>
      <w:r>
        <w:t xml:space="preserve">Sales: </w:t>
      </w:r>
      <w:r>
        <w:t>5.1</w:t>
      </w:r>
      <w:r>
        <w:t xml:space="preserve"> Cr</w:t>
      </w:r>
    </w:p>
    <w:p w14:paraId="37189807" w14:textId="7672848F" w:rsidR="00F15278" w:rsidRDefault="00F15278" w:rsidP="00F15278">
      <w:pPr>
        <w:pStyle w:val="ListParagraph"/>
        <w:numPr>
          <w:ilvl w:val="0"/>
          <w:numId w:val="2"/>
        </w:numPr>
      </w:pPr>
      <w:r>
        <w:t xml:space="preserve">Achievement: </w:t>
      </w:r>
      <w:r>
        <w:t>110</w:t>
      </w:r>
      <w:r>
        <w:t>%</w:t>
      </w:r>
    </w:p>
    <w:p w14:paraId="458D03C8" w14:textId="7D2B916D" w:rsidR="00F15278" w:rsidRDefault="00F15278" w:rsidP="00F15278">
      <w:pPr>
        <w:pStyle w:val="ListParagraph"/>
        <w:numPr>
          <w:ilvl w:val="0"/>
          <w:numId w:val="2"/>
        </w:numPr>
      </w:pPr>
      <w:r>
        <w:t xml:space="preserve">Trend:  </w:t>
      </w:r>
      <w:r>
        <w:t>6</w:t>
      </w:r>
      <w:r>
        <w:t xml:space="preserve"> Cr</w:t>
      </w:r>
    </w:p>
    <w:p w14:paraId="38C49C82" w14:textId="3FF5395D" w:rsidR="00F15278" w:rsidRPr="00F15278" w:rsidRDefault="00F15278" w:rsidP="00F15278">
      <w:pPr>
        <w:rPr>
          <w:b/>
          <w:bCs/>
        </w:rPr>
      </w:pPr>
      <w:r w:rsidRPr="00F15278">
        <w:rPr>
          <w:b/>
          <w:bCs/>
        </w:rPr>
        <w:t>To</w:t>
      </w:r>
      <w:r w:rsidRPr="00F15278">
        <w:rPr>
          <w:b/>
          <w:bCs/>
        </w:rPr>
        <w:t>day Sales Summary:</w:t>
      </w:r>
    </w:p>
    <w:p w14:paraId="69B4FC91" w14:textId="77777777" w:rsidR="00F15278" w:rsidRDefault="00F15278" w:rsidP="00F15278">
      <w:pPr>
        <w:pStyle w:val="ListParagraph"/>
        <w:numPr>
          <w:ilvl w:val="0"/>
          <w:numId w:val="3"/>
        </w:numPr>
      </w:pPr>
      <w:r>
        <w:t>Target: 5 Cr</w:t>
      </w:r>
    </w:p>
    <w:p w14:paraId="5F4A429B" w14:textId="3D0F7227" w:rsidR="00F15278" w:rsidRDefault="00F15278" w:rsidP="00F15278">
      <w:pPr>
        <w:pStyle w:val="ListParagraph"/>
        <w:numPr>
          <w:ilvl w:val="0"/>
          <w:numId w:val="3"/>
        </w:numPr>
      </w:pPr>
      <w:r>
        <w:t xml:space="preserve">Sales: </w:t>
      </w:r>
      <w:r>
        <w:t>1.2</w:t>
      </w:r>
      <w:r>
        <w:t xml:space="preserve"> Cr</w:t>
      </w:r>
    </w:p>
    <w:p w14:paraId="3EEA1EC8" w14:textId="301FFE91" w:rsidR="00F15278" w:rsidRDefault="00F15278" w:rsidP="00F15278">
      <w:pPr>
        <w:pStyle w:val="ListParagraph"/>
        <w:numPr>
          <w:ilvl w:val="0"/>
          <w:numId w:val="3"/>
        </w:numPr>
      </w:pPr>
      <w:r>
        <w:t xml:space="preserve">Achievement: </w:t>
      </w:r>
      <w:r>
        <w:t>24</w:t>
      </w:r>
      <w:r>
        <w:t>%</w:t>
      </w:r>
    </w:p>
    <w:p w14:paraId="36ABBCC4" w14:textId="27D96D93" w:rsidR="00F15278" w:rsidRDefault="00F15278" w:rsidP="00F15278">
      <w:pPr>
        <w:pStyle w:val="ListParagraph"/>
        <w:numPr>
          <w:ilvl w:val="0"/>
          <w:numId w:val="3"/>
        </w:numPr>
      </w:pPr>
      <w:r>
        <w:t xml:space="preserve">Trend:  </w:t>
      </w:r>
      <w:r>
        <w:t>6</w:t>
      </w:r>
      <w:r>
        <w:t xml:space="preserve"> Cr</w:t>
      </w:r>
      <w:r>
        <w:t xml:space="preserve"> </w:t>
      </w:r>
    </w:p>
    <w:p w14:paraId="0B76F0D2" w14:textId="77777777" w:rsidR="00F15278" w:rsidRDefault="00F15278" w:rsidP="00F15278"/>
    <w:p w14:paraId="7163E384" w14:textId="69A54C2D" w:rsidR="00F15278" w:rsidRDefault="002667C7" w:rsidP="001C6EF1">
      <w:pPr>
        <w:jc w:val="both"/>
      </w:pPr>
      <w:r w:rsidRPr="00255CD1">
        <w:rPr>
          <w:b/>
          <w:bCs/>
        </w:rPr>
        <w:t>MTD:</w:t>
      </w:r>
      <w:r>
        <w:t xml:space="preserve"> </w:t>
      </w:r>
      <w:r w:rsidR="001C6EF1">
        <w:t xml:space="preserve">This month our </w:t>
      </w:r>
      <w:r w:rsidR="002E16A4">
        <w:t xml:space="preserve">Total </w:t>
      </w:r>
      <w:r w:rsidR="001C6EF1" w:rsidRPr="00074694">
        <w:rPr>
          <w:b/>
          <w:bCs/>
        </w:rPr>
        <w:t>target</w:t>
      </w:r>
      <w:r w:rsidR="001C6EF1">
        <w:t xml:space="preserve"> is </w:t>
      </w:r>
      <w:r w:rsidR="001C6EF1" w:rsidRPr="00074694">
        <w:rPr>
          <w:b/>
          <w:bCs/>
        </w:rPr>
        <w:t>150 Cr</w:t>
      </w:r>
      <w:r w:rsidR="001C6EF1">
        <w:t xml:space="preserve"> and </w:t>
      </w:r>
      <w:r w:rsidR="001C6EF1" w:rsidRPr="00074694">
        <w:rPr>
          <w:b/>
          <w:bCs/>
        </w:rPr>
        <w:t xml:space="preserve">month to date </w:t>
      </w:r>
      <w:r w:rsidR="001C6EF1" w:rsidRPr="001C6EF1">
        <w:rPr>
          <w:b/>
          <w:bCs/>
        </w:rPr>
        <w:t>target</w:t>
      </w:r>
      <w:r w:rsidR="001C6EF1">
        <w:t xml:space="preserve"> is </w:t>
      </w:r>
      <w:r w:rsidR="001C6EF1">
        <w:rPr>
          <w:b/>
          <w:bCs/>
        </w:rPr>
        <w:t>30</w:t>
      </w:r>
      <w:r w:rsidR="001C6EF1" w:rsidRPr="001C6EF1">
        <w:rPr>
          <w:b/>
          <w:bCs/>
        </w:rPr>
        <w:t xml:space="preserve"> Cr</w:t>
      </w:r>
      <w:r w:rsidR="001C6EF1">
        <w:t xml:space="preserve">. From now we made around </w:t>
      </w:r>
      <w:r w:rsidR="001C6EF1">
        <w:rPr>
          <w:b/>
          <w:bCs/>
        </w:rPr>
        <w:t>24</w:t>
      </w:r>
      <w:r w:rsidR="001C6EF1" w:rsidRPr="001C6EF1">
        <w:rPr>
          <w:b/>
          <w:bCs/>
        </w:rPr>
        <w:t xml:space="preserve"> Cr</w:t>
      </w:r>
      <w:r w:rsidR="001C6EF1">
        <w:t xml:space="preserve"> </w:t>
      </w:r>
      <w:r w:rsidR="001C6EF1" w:rsidRPr="001C6EF1">
        <w:rPr>
          <w:b/>
          <w:bCs/>
        </w:rPr>
        <w:t>sales</w:t>
      </w:r>
      <w:r w:rsidR="001C6EF1">
        <w:t xml:space="preserve"> which was total </w:t>
      </w:r>
      <w:r w:rsidR="001C6EF1">
        <w:rPr>
          <w:b/>
          <w:bCs/>
        </w:rPr>
        <w:t>86</w:t>
      </w:r>
      <w:r w:rsidR="001C6EF1" w:rsidRPr="001C6EF1">
        <w:rPr>
          <w:b/>
          <w:bCs/>
        </w:rPr>
        <w:t>% achievements</w:t>
      </w:r>
      <w:r w:rsidR="001C6EF1">
        <w:t xml:space="preserve">. If everything going like that at the end of the month our </w:t>
      </w:r>
      <w:r w:rsidR="001C6EF1" w:rsidRPr="001C6EF1">
        <w:rPr>
          <w:b/>
          <w:bCs/>
        </w:rPr>
        <w:t>sales will be 1</w:t>
      </w:r>
      <w:r w:rsidR="00074694">
        <w:rPr>
          <w:b/>
          <w:bCs/>
        </w:rPr>
        <w:t>40</w:t>
      </w:r>
      <w:r w:rsidR="001C6EF1" w:rsidRPr="001C6EF1">
        <w:rPr>
          <w:b/>
          <w:bCs/>
        </w:rPr>
        <w:t xml:space="preserve"> Cr</w:t>
      </w:r>
      <w:r w:rsidR="001C6EF1">
        <w:t xml:space="preserve">. </w:t>
      </w:r>
    </w:p>
    <w:p w14:paraId="34635296" w14:textId="77777777" w:rsidR="009669DA" w:rsidRDefault="009669DA" w:rsidP="001C6EF1">
      <w:pPr>
        <w:jc w:val="both"/>
      </w:pPr>
    </w:p>
    <w:p w14:paraId="26E8AE52" w14:textId="0BC2E0FC" w:rsidR="009669DA" w:rsidRDefault="009669DA" w:rsidP="002667C7">
      <w:pPr>
        <w:jc w:val="both"/>
        <w:rPr>
          <w:b/>
          <w:bCs/>
        </w:rPr>
      </w:pPr>
    </w:p>
    <w:p w14:paraId="4E3DD8D2" w14:textId="77777777" w:rsidR="00474887" w:rsidRDefault="00474887" w:rsidP="002667C7">
      <w:pPr>
        <w:jc w:val="both"/>
        <w:rPr>
          <w:b/>
          <w:bCs/>
        </w:rPr>
      </w:pPr>
    </w:p>
    <w:p w14:paraId="3F1A298D" w14:textId="001B0057" w:rsidR="00255CD1" w:rsidRDefault="002667C7" w:rsidP="002667C7">
      <w:pPr>
        <w:jc w:val="both"/>
      </w:pPr>
      <w:r w:rsidRPr="00255CD1">
        <w:rPr>
          <w:b/>
          <w:bCs/>
        </w:rPr>
        <w:t>Yesterday:</w:t>
      </w:r>
      <w:r>
        <w:t xml:space="preserve"> </w:t>
      </w:r>
      <w:r w:rsidR="009669DA" w:rsidRPr="009669DA">
        <w:t xml:space="preserve">Though the target for yesterday was </w:t>
      </w:r>
      <w:r w:rsidR="009669DA" w:rsidRPr="009669DA">
        <w:rPr>
          <w:b/>
          <w:bCs/>
        </w:rPr>
        <w:t>5</w:t>
      </w:r>
      <w:r w:rsidR="009669DA" w:rsidRPr="009669DA">
        <w:t xml:space="preserve"> </w:t>
      </w:r>
      <w:r w:rsidR="009669DA" w:rsidRPr="009669DA">
        <w:t>crores</w:t>
      </w:r>
      <w:r w:rsidR="009669DA" w:rsidRPr="009669DA">
        <w:t xml:space="preserve">, we could only sale </w:t>
      </w:r>
      <w:r w:rsidR="009669DA" w:rsidRPr="009669DA">
        <w:rPr>
          <w:b/>
          <w:bCs/>
        </w:rPr>
        <w:t>4.9</w:t>
      </w:r>
      <w:r w:rsidR="009669DA" w:rsidRPr="009669DA">
        <w:t xml:space="preserve"> crore which was </w:t>
      </w:r>
      <w:r w:rsidR="009669DA" w:rsidRPr="009669DA">
        <w:rPr>
          <w:b/>
          <w:bCs/>
        </w:rPr>
        <w:t>1</w:t>
      </w:r>
      <w:r w:rsidR="009669DA" w:rsidRPr="009669DA">
        <w:t xml:space="preserve"> crore less than the target. </w:t>
      </w:r>
      <w:r w:rsidR="009669DA">
        <w:t xml:space="preserve">Therefore, </w:t>
      </w:r>
      <w:r w:rsidR="009669DA" w:rsidRPr="009669DA">
        <w:t xml:space="preserve">our achievement was </w:t>
      </w:r>
      <w:r w:rsidR="009669DA" w:rsidRPr="009669DA">
        <w:rPr>
          <w:b/>
          <w:bCs/>
        </w:rPr>
        <w:t>98%</w:t>
      </w:r>
      <w:r w:rsidR="009669DA" w:rsidRPr="009669DA">
        <w:t xml:space="preserve"> that was below the expectation level. According to the sales value, the trend should be 6 </w:t>
      </w:r>
      <w:r w:rsidR="009669DA" w:rsidRPr="009669DA">
        <w:t>crores</w:t>
      </w:r>
      <w:r w:rsidR="009669DA" w:rsidRPr="009669DA">
        <w:t>.</w:t>
      </w:r>
    </w:p>
    <w:p w14:paraId="59FAA865" w14:textId="77777777" w:rsidR="009669DA" w:rsidRDefault="009669DA" w:rsidP="00255CD1">
      <w:pPr>
        <w:jc w:val="both"/>
        <w:rPr>
          <w:b/>
          <w:bCs/>
        </w:rPr>
      </w:pPr>
    </w:p>
    <w:p w14:paraId="55A51549" w14:textId="35B3CFC0" w:rsidR="009669DA" w:rsidRDefault="009669DA" w:rsidP="00255CD1">
      <w:pPr>
        <w:jc w:val="both"/>
        <w:rPr>
          <w:b/>
          <w:bCs/>
        </w:rPr>
      </w:pPr>
    </w:p>
    <w:p w14:paraId="4E35BBF6" w14:textId="77777777" w:rsidR="00474887" w:rsidRDefault="00474887" w:rsidP="00255CD1">
      <w:pPr>
        <w:jc w:val="both"/>
        <w:rPr>
          <w:b/>
          <w:bCs/>
        </w:rPr>
      </w:pPr>
    </w:p>
    <w:p w14:paraId="7FBACF0A" w14:textId="477459C7" w:rsidR="00255CD1" w:rsidRDefault="00255CD1" w:rsidP="00255CD1">
      <w:pPr>
        <w:jc w:val="both"/>
      </w:pPr>
      <w:r w:rsidRPr="00255CD1">
        <w:rPr>
          <w:b/>
          <w:bCs/>
        </w:rPr>
        <w:t>Today:</w:t>
      </w:r>
      <w:r>
        <w:t xml:space="preserve"> Today our target </w:t>
      </w:r>
      <w:r w:rsidRPr="009669DA">
        <w:rPr>
          <w:b/>
          <w:bCs/>
        </w:rPr>
        <w:t>is 5 Cr</w:t>
      </w:r>
      <w:r>
        <w:t xml:space="preserve">. From now we made only </w:t>
      </w:r>
      <w:r w:rsidRPr="009669DA">
        <w:rPr>
          <w:b/>
          <w:bCs/>
        </w:rPr>
        <w:t xml:space="preserve">1 </w:t>
      </w:r>
      <w:r>
        <w:t xml:space="preserve">Cr sales. Which was covered </w:t>
      </w:r>
      <w:r w:rsidRPr="009669DA">
        <w:rPr>
          <w:b/>
          <w:bCs/>
        </w:rPr>
        <w:t>20%</w:t>
      </w:r>
      <w:r>
        <w:t xml:space="preserve"> of our target. </w:t>
      </w:r>
      <w:r>
        <w:t xml:space="preserve">If everything going </w:t>
      </w:r>
      <w:r>
        <w:t xml:space="preserve">okay </w:t>
      </w:r>
      <w:r>
        <w:t xml:space="preserve">at the end of the </w:t>
      </w:r>
      <w:r>
        <w:t xml:space="preserve">day </w:t>
      </w:r>
      <w:r>
        <w:t>our</w:t>
      </w:r>
      <w:r w:rsidRPr="009669DA">
        <w:rPr>
          <w:b/>
          <w:bCs/>
        </w:rPr>
        <w:t xml:space="preserve"> sales will be </w:t>
      </w:r>
      <w:r w:rsidRPr="009669DA">
        <w:rPr>
          <w:b/>
          <w:bCs/>
        </w:rPr>
        <w:t>5.1</w:t>
      </w:r>
      <w:r w:rsidRPr="009669DA">
        <w:rPr>
          <w:b/>
          <w:bCs/>
        </w:rPr>
        <w:t xml:space="preserve"> Cr. </w:t>
      </w:r>
    </w:p>
    <w:p w14:paraId="72704EE4" w14:textId="3CA5BA1B" w:rsidR="00255CD1" w:rsidRDefault="00255CD1" w:rsidP="002667C7">
      <w:pPr>
        <w:jc w:val="both"/>
      </w:pPr>
    </w:p>
    <w:p w14:paraId="18DD322E" w14:textId="7F9C1F80" w:rsidR="002667C7" w:rsidRDefault="002667C7" w:rsidP="001C6EF1">
      <w:pPr>
        <w:jc w:val="both"/>
      </w:pPr>
    </w:p>
    <w:sectPr w:rsidR="002667C7" w:rsidSect="00FB415C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B4D25"/>
    <w:multiLevelType w:val="hybridMultilevel"/>
    <w:tmpl w:val="AA02A5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351759"/>
    <w:multiLevelType w:val="hybridMultilevel"/>
    <w:tmpl w:val="DFA095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60E7151"/>
    <w:multiLevelType w:val="hybridMultilevel"/>
    <w:tmpl w:val="04F69A2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TQysTA3NTM0MjRR0lEKTi0uzszPAykwrAUA9abVPCwAAAA="/>
  </w:docVars>
  <w:rsids>
    <w:rsidRoot w:val="00F15278"/>
    <w:rsid w:val="00074694"/>
    <w:rsid w:val="001C6EF1"/>
    <w:rsid w:val="00255CD1"/>
    <w:rsid w:val="002667C7"/>
    <w:rsid w:val="002E16A4"/>
    <w:rsid w:val="00474887"/>
    <w:rsid w:val="008A32DF"/>
    <w:rsid w:val="009669DA"/>
    <w:rsid w:val="00EC70D4"/>
    <w:rsid w:val="00F15278"/>
    <w:rsid w:val="00FB4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48CA1"/>
  <w15:chartTrackingRefBased/>
  <w15:docId w15:val="{9702FF59-8436-4E26-B39A-63D0D321C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2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jaul Islam Royel</dc:creator>
  <cp:keywords/>
  <dc:description/>
  <cp:lastModifiedBy>Rejaul Islam Royel</cp:lastModifiedBy>
  <cp:revision>4</cp:revision>
  <cp:lastPrinted>2020-10-06T09:48:00Z</cp:lastPrinted>
  <dcterms:created xsi:type="dcterms:W3CDTF">2020-10-06T06:54:00Z</dcterms:created>
  <dcterms:modified xsi:type="dcterms:W3CDTF">2020-10-06T12:08:00Z</dcterms:modified>
</cp:coreProperties>
</file>